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07C6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40F0ED56" w:rsidR="00DE4D2F" w:rsidRPr="00DE4D2F" w:rsidRDefault="00DE4D2F" w:rsidP="00DE4D2F">
      <w:pPr>
        <w:ind w:firstLine="720"/>
      </w:pPr>
      <w:r>
        <w:t xml:space="preserve">Senior citizens live longer than ever and want to defer moving into nursing homes until later in life.  </w:t>
      </w:r>
      <w:r>
        <w:t>This constructive research project examines industry trends and expands into the next iteration.</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6A87624C" w:rsidR="00141A32" w:rsidRDefault="00FD378B">
      <w:r>
        <w:tab/>
        <w:t xml:space="preserve">Traditionally, addressing the situation requires increasing human capital, such as adding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480A7B1"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w:t>
      </w:r>
      <w:r>
        <w:lastRenderedPageBreak/>
        <w:t>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D3C95B5"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home.  </w:t>
      </w:r>
      <w:r w:rsidR="00876548">
        <w:t xml:space="preserve">The family in each situation gains </w:t>
      </w:r>
      <w:r w:rsidR="00A7625B">
        <w:t>peace of mind and improve</w:t>
      </w:r>
      <w:r w:rsidR="00876548">
        <w:t>s</w:t>
      </w:r>
      <w:r w:rsidR="00A7625B">
        <w:t xml:space="preserve"> their quality of life.</w:t>
      </w:r>
    </w:p>
    <w:p w14:paraId="690BD84B" w14:textId="50C92E54"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44D1B229"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1E884722" w14:textId="6855B8B4" w:rsidR="00D171E1" w:rsidRDefault="00D171E1" w:rsidP="00D171E1">
      <w:pPr>
        <w:ind w:firstLine="720"/>
      </w:pPr>
      <w:r>
        <w:t>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SOS (ECSOS).</w:t>
      </w:r>
    </w:p>
    <w:p w14:paraId="007BC310" w14:textId="77777777" w:rsidR="00D171E1" w:rsidRDefault="00D171E1" w:rsidP="00D171E1">
      <w:pPr>
        <w:pStyle w:val="Heading1"/>
      </w:pPr>
      <w:r>
        <w:lastRenderedPageBreak/>
        <w:t>Artifacts and Contributions</w:t>
      </w:r>
    </w:p>
    <w:p w14:paraId="780BAD63" w14:textId="4BED6451" w:rsidR="00D171E1" w:rsidRDefault="00D171E1" w:rsidP="00D171E1">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s-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w:t>
      </w:r>
      <w:r>
        <w:t xml:space="preserve">cameras </w:t>
      </w:r>
      <w:r>
        <w:t>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49C454DA" w:rsidR="00326C75" w:rsidRDefault="004F4958" w:rsidP="00326C75">
      <w:pPr>
        <w:ind w:firstLine="720"/>
      </w:pPr>
      <w:r>
        <w:t xml:space="preserve">Second, a machine learning algorithm will classify and annotate the </w:t>
      </w:r>
      <w:r w:rsidR="00326C75">
        <w:t>behavior</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PCS, then it introduces security and privacy concerns.  The </w:t>
      </w:r>
      <w:r w:rsidR="00326C75">
        <w:lastRenderedPageBreak/>
        <w:t xml:space="preserve">artificial intelligence algorithm </w:t>
      </w:r>
      <w:r w:rsidR="0061424B">
        <w:t>would require additional complexity</w:t>
      </w:r>
      <w:r w:rsidR="00326C75">
        <w:t xml:space="preserve"> to address these risks </w:t>
      </w:r>
      <w:r w:rsidR="0061424B">
        <w:t xml:space="preserve">(e.g., supporting </w:t>
      </w:r>
      <w:r w:rsidR="00326C75">
        <w:t>CKKS HE</w:t>
      </w:r>
      <w:r w:rsidR="00326C75">
        <w:t xml:space="preserve"> encryption</w:t>
      </w:r>
      <w:r w:rsidR="0061424B">
        <w:t>)</w:t>
      </w:r>
      <w:r w:rsidR="00326C75">
        <w:t xml:space="preserve">.  </w:t>
      </w:r>
    </w:p>
    <w:p w14:paraId="585173E0" w14:textId="2F3ED40D"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2921E16C" w14:textId="54FDB001" w:rsidR="004F4958" w:rsidRDefault="007629F3" w:rsidP="007629F3">
      <w:pPr>
        <w:pStyle w:val="Heading2"/>
      </w:pPr>
      <w:r>
        <w:t>Contributions</w:t>
      </w:r>
      <w:r w:rsidR="004F4958">
        <w:tab/>
      </w:r>
    </w:p>
    <w:sectPr w:rsidR="004F4958"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C0FEA" w14:textId="77777777" w:rsidR="00907C63" w:rsidRDefault="00907C63" w:rsidP="0082223F">
      <w:pPr>
        <w:spacing w:line="240" w:lineRule="auto"/>
      </w:pPr>
      <w:r>
        <w:separator/>
      </w:r>
    </w:p>
  </w:endnote>
  <w:endnote w:type="continuationSeparator" w:id="0">
    <w:p w14:paraId="4A9E7CEB" w14:textId="77777777" w:rsidR="00907C63" w:rsidRDefault="00907C6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8D1DD" w14:textId="77777777" w:rsidR="00907C63" w:rsidRDefault="00907C63" w:rsidP="0082223F">
      <w:pPr>
        <w:spacing w:line="240" w:lineRule="auto"/>
      </w:pPr>
      <w:r>
        <w:separator/>
      </w:r>
    </w:p>
  </w:footnote>
  <w:footnote w:type="continuationSeparator" w:id="0">
    <w:p w14:paraId="644CE617" w14:textId="77777777" w:rsidR="00907C63" w:rsidRDefault="00907C6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3D0"/>
    <w:rsid w:val="001C3701"/>
    <w:rsid w:val="00204A99"/>
    <w:rsid w:val="00207CBF"/>
    <w:rsid w:val="00217B85"/>
    <w:rsid w:val="00222AA3"/>
    <w:rsid w:val="002516A9"/>
    <w:rsid w:val="002806B7"/>
    <w:rsid w:val="002846F3"/>
    <w:rsid w:val="0028774E"/>
    <w:rsid w:val="002C6009"/>
    <w:rsid w:val="002D0B96"/>
    <w:rsid w:val="002F2E59"/>
    <w:rsid w:val="00326C75"/>
    <w:rsid w:val="003B4396"/>
    <w:rsid w:val="003E41FC"/>
    <w:rsid w:val="003F4714"/>
    <w:rsid w:val="00401D65"/>
    <w:rsid w:val="00414D31"/>
    <w:rsid w:val="004223E8"/>
    <w:rsid w:val="00424108"/>
    <w:rsid w:val="00436A9C"/>
    <w:rsid w:val="004650C9"/>
    <w:rsid w:val="004A647F"/>
    <w:rsid w:val="004A784B"/>
    <w:rsid w:val="004F4958"/>
    <w:rsid w:val="005A19BF"/>
    <w:rsid w:val="005B7079"/>
    <w:rsid w:val="005C39BA"/>
    <w:rsid w:val="00612C4F"/>
    <w:rsid w:val="0061424B"/>
    <w:rsid w:val="00625352"/>
    <w:rsid w:val="006A2296"/>
    <w:rsid w:val="006D3D1A"/>
    <w:rsid w:val="006D793E"/>
    <w:rsid w:val="006F7F03"/>
    <w:rsid w:val="0073677D"/>
    <w:rsid w:val="007629F3"/>
    <w:rsid w:val="00792A90"/>
    <w:rsid w:val="007D4475"/>
    <w:rsid w:val="007F3140"/>
    <w:rsid w:val="0082223F"/>
    <w:rsid w:val="00876548"/>
    <w:rsid w:val="00877007"/>
    <w:rsid w:val="00883849"/>
    <w:rsid w:val="008B5129"/>
    <w:rsid w:val="008D5D42"/>
    <w:rsid w:val="008F6A4E"/>
    <w:rsid w:val="00907C63"/>
    <w:rsid w:val="00945F41"/>
    <w:rsid w:val="009821BF"/>
    <w:rsid w:val="00987045"/>
    <w:rsid w:val="009A757D"/>
    <w:rsid w:val="00A41D76"/>
    <w:rsid w:val="00A423F8"/>
    <w:rsid w:val="00A7625B"/>
    <w:rsid w:val="00A93B1E"/>
    <w:rsid w:val="00AB2BCF"/>
    <w:rsid w:val="00B13ADF"/>
    <w:rsid w:val="00B71018"/>
    <w:rsid w:val="00B83595"/>
    <w:rsid w:val="00C54DC8"/>
    <w:rsid w:val="00C73692"/>
    <w:rsid w:val="00C86FDC"/>
    <w:rsid w:val="00C93BB7"/>
    <w:rsid w:val="00C9548D"/>
    <w:rsid w:val="00CB25E9"/>
    <w:rsid w:val="00CE714D"/>
    <w:rsid w:val="00CF0798"/>
    <w:rsid w:val="00D0165E"/>
    <w:rsid w:val="00D171E1"/>
    <w:rsid w:val="00D300B2"/>
    <w:rsid w:val="00D329A6"/>
    <w:rsid w:val="00D75C7B"/>
    <w:rsid w:val="00D85C7B"/>
    <w:rsid w:val="00DE2224"/>
    <w:rsid w:val="00DE4D2F"/>
    <w:rsid w:val="00E234E9"/>
    <w:rsid w:val="00E255F2"/>
    <w:rsid w:val="00E516BA"/>
    <w:rsid w:val="00EA7D2E"/>
    <w:rsid w:val="00ED3713"/>
    <w:rsid w:val="00ED552F"/>
    <w:rsid w:val="00F226C5"/>
    <w:rsid w:val="00F4512A"/>
    <w:rsid w:val="00FA78E9"/>
    <w:rsid w:val="00FC213E"/>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9</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1</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3</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s>
</file>

<file path=customXml/itemProps1.xml><?xml version="1.0" encoding="utf-8"?>
<ds:datastoreItem xmlns:ds="http://schemas.openxmlformats.org/officeDocument/2006/customXml" ds:itemID="{51F964D0-57D5-4CA4-9A15-38D77629D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2</TotalTime>
  <Pages>9</Pages>
  <Words>2112</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4</cp:revision>
  <dcterms:created xsi:type="dcterms:W3CDTF">2019-05-19T17:38:00Z</dcterms:created>
  <dcterms:modified xsi:type="dcterms:W3CDTF">2021-06-13T17:33:00Z</dcterms:modified>
</cp:coreProperties>
</file>